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5DFC8" w14:textId="16E5D813" w:rsidR="007B755F" w:rsidRPr="007B755F" w:rsidRDefault="007B755F" w:rsidP="007B755F">
      <w:pPr>
        <w:jc w:val="right"/>
        <w:rPr>
          <w:b/>
          <w:color w:val="8496B0" w:themeColor="text2" w:themeTint="99"/>
          <w:sz w:val="28"/>
          <w:szCs w:val="28"/>
        </w:rPr>
      </w:pPr>
      <w:r w:rsidRPr="007B755F">
        <w:rPr>
          <w:b/>
          <w:color w:val="8496B0" w:themeColor="text2" w:themeTint="99"/>
          <w:sz w:val="28"/>
          <w:szCs w:val="28"/>
        </w:rPr>
        <w:t>Your name:</w:t>
      </w:r>
      <w:r w:rsidR="00A21921">
        <w:rPr>
          <w:b/>
          <w:color w:val="8496B0" w:themeColor="text2" w:themeTint="99"/>
          <w:sz w:val="28"/>
          <w:szCs w:val="28"/>
        </w:rPr>
        <w:t xml:space="preserve"> Nino Angelo Lumapac</w:t>
      </w:r>
    </w:p>
    <w:p w14:paraId="024DA78E" w14:textId="4E5B4A8B" w:rsidR="00A66D1F" w:rsidRDefault="008C66D4" w:rsidP="00717B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ide Maintenance</w:t>
      </w:r>
      <w:r w:rsidR="00717B94" w:rsidRPr="00B67CF3">
        <w:rPr>
          <w:b/>
          <w:sz w:val="28"/>
          <w:szCs w:val="28"/>
        </w:rPr>
        <w:t xml:space="preserve"> View</w:t>
      </w:r>
    </w:p>
    <w:p w14:paraId="7821A66F" w14:textId="549B4D53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INITIAL TABLE</w:t>
      </w:r>
      <w:r w:rsidR="00B114CD">
        <w:rPr>
          <w:b/>
          <w:sz w:val="28"/>
          <w:szCs w:val="28"/>
        </w:rPr>
        <w:t xml:space="preserve"> (0NF)</w:t>
      </w:r>
    </w:p>
    <w:p w14:paraId="3DFAE4D7" w14:textId="251E8A61" w:rsidR="00717B94" w:rsidRPr="00A21921" w:rsidRDefault="00A21921" w:rsidP="00717B94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Ride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 xml:space="preserve">, Name, Description, </w:t>
      </w:r>
      <w:r>
        <w:rPr>
          <w:bCs/>
          <w:sz w:val="28"/>
          <w:szCs w:val="28"/>
        </w:rPr>
        <w:t>(</w:t>
      </w:r>
      <w:proofErr w:type="spellStart"/>
      <w:r w:rsidRPr="00A21921">
        <w:rPr>
          <w:bCs/>
          <w:sz w:val="28"/>
          <w:szCs w:val="28"/>
        </w:rPr>
        <w:t>LogNumber</w:t>
      </w:r>
      <w:proofErr w:type="spellEnd"/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ID</w:t>
      </w:r>
      <w:proofErr w:type="spellEnd"/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Desc</w:t>
      </w:r>
      <w:proofErr w:type="spellEnd"/>
      <w:r>
        <w:rPr>
          <w:bCs/>
          <w:sz w:val="28"/>
          <w:szCs w:val="28"/>
        </w:rPr>
        <w:t xml:space="preserve">, Notes, </w:t>
      </w:r>
      <w:proofErr w:type="spellStart"/>
      <w:r>
        <w:rPr>
          <w:bCs/>
          <w:sz w:val="28"/>
          <w:szCs w:val="28"/>
        </w:rPr>
        <w:t>DateComplete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I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Name</w:t>
      </w:r>
      <w:proofErr w:type="spellEnd"/>
      <w:r>
        <w:rPr>
          <w:bCs/>
          <w:sz w:val="28"/>
          <w:szCs w:val="28"/>
        </w:rPr>
        <w:t>)</w:t>
      </w:r>
    </w:p>
    <w:p w14:paraId="5D29E7E4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1NF</w:t>
      </w:r>
    </w:p>
    <w:p w14:paraId="56753F7F" w14:textId="681CD52B" w:rsidR="00A21921" w:rsidRDefault="00A21921" w:rsidP="00A21921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Ride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>, Name, Description</w:t>
      </w:r>
    </w:p>
    <w:p w14:paraId="2BB2033A" w14:textId="5187B12B" w:rsidR="00717B94" w:rsidRPr="00A21921" w:rsidRDefault="00A21921" w:rsidP="00717B94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i/>
          <w:iCs/>
          <w:sz w:val="28"/>
          <w:szCs w:val="28"/>
        </w:rPr>
        <w:t>RideID</w:t>
      </w:r>
      <w:proofErr w:type="spellEnd"/>
      <w:r w:rsidRPr="00A21921">
        <w:rPr>
          <w:b/>
          <w:i/>
          <w:iCs/>
          <w:sz w:val="28"/>
          <w:szCs w:val="28"/>
        </w:rPr>
        <w:t>(</w:t>
      </w:r>
      <w:proofErr w:type="gramEnd"/>
      <w:r w:rsidRPr="00A2192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/>
          <w:sz w:val="28"/>
          <w:szCs w:val="28"/>
        </w:rPr>
        <w:t>LogNumber</w:t>
      </w:r>
      <w:proofErr w:type="spellEnd"/>
      <w:r w:rsidRPr="00A21921">
        <w:rPr>
          <w:b/>
          <w:sz w:val="28"/>
          <w:szCs w:val="28"/>
        </w:rPr>
        <w:t>(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ID</w:t>
      </w:r>
      <w:proofErr w:type="spellEnd"/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Desc</w:t>
      </w:r>
      <w:proofErr w:type="spellEnd"/>
      <w:r>
        <w:rPr>
          <w:bCs/>
          <w:sz w:val="28"/>
          <w:szCs w:val="28"/>
        </w:rPr>
        <w:t xml:space="preserve">, Notes, </w:t>
      </w:r>
      <w:proofErr w:type="spellStart"/>
      <w:r>
        <w:rPr>
          <w:bCs/>
          <w:sz w:val="28"/>
          <w:szCs w:val="28"/>
        </w:rPr>
        <w:t>DateComplete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I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 w:rsidR="00AB4BDE">
        <w:rPr>
          <w:bCs/>
          <w:sz w:val="28"/>
          <w:szCs w:val="28"/>
        </w:rPr>
        <w:t>StaffFirstName</w:t>
      </w:r>
      <w:proofErr w:type="spellEnd"/>
      <w:r w:rsidR="00AB4BDE">
        <w:rPr>
          <w:bCs/>
          <w:sz w:val="28"/>
          <w:szCs w:val="28"/>
        </w:rPr>
        <w:t xml:space="preserve">, </w:t>
      </w:r>
      <w:proofErr w:type="spellStart"/>
      <w:r w:rsidR="00AB4BDE">
        <w:rPr>
          <w:bCs/>
          <w:sz w:val="28"/>
          <w:szCs w:val="28"/>
        </w:rPr>
        <w:t>StaffLastName</w:t>
      </w:r>
      <w:proofErr w:type="spellEnd"/>
    </w:p>
    <w:p w14:paraId="67328309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2NF</w:t>
      </w:r>
    </w:p>
    <w:p w14:paraId="3BF71BF6" w14:textId="77777777" w:rsidR="00A21921" w:rsidRDefault="00A21921" w:rsidP="00A21921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Ride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>, Name, Description</w:t>
      </w:r>
    </w:p>
    <w:p w14:paraId="17D9EE9A" w14:textId="0F838569" w:rsidR="00717B94" w:rsidRPr="00A21921" w:rsidRDefault="00A21921" w:rsidP="00717B94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i/>
          <w:iCs/>
          <w:sz w:val="28"/>
          <w:szCs w:val="28"/>
        </w:rPr>
        <w:t>RideID</w:t>
      </w:r>
      <w:proofErr w:type="spellEnd"/>
      <w:r w:rsidRPr="00A21921">
        <w:rPr>
          <w:b/>
          <w:i/>
          <w:iCs/>
          <w:sz w:val="28"/>
          <w:szCs w:val="28"/>
        </w:rPr>
        <w:t>(</w:t>
      </w:r>
      <w:proofErr w:type="gramEnd"/>
      <w:r w:rsidRPr="00A2192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/>
          <w:sz w:val="28"/>
          <w:szCs w:val="28"/>
        </w:rPr>
        <w:t>LogNumber</w:t>
      </w:r>
      <w:proofErr w:type="spellEnd"/>
      <w:r w:rsidRPr="00A21921">
        <w:rPr>
          <w:b/>
          <w:sz w:val="28"/>
          <w:szCs w:val="28"/>
        </w:rPr>
        <w:t>(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ID</w:t>
      </w:r>
      <w:proofErr w:type="spellEnd"/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Desc</w:t>
      </w:r>
      <w:proofErr w:type="spellEnd"/>
      <w:r>
        <w:rPr>
          <w:bCs/>
          <w:sz w:val="28"/>
          <w:szCs w:val="28"/>
        </w:rPr>
        <w:t xml:space="preserve">, Notes, </w:t>
      </w:r>
      <w:proofErr w:type="spellStart"/>
      <w:r>
        <w:rPr>
          <w:bCs/>
          <w:sz w:val="28"/>
          <w:szCs w:val="28"/>
        </w:rPr>
        <w:t>DateComplete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I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 w:rsidR="00AB4BDE">
        <w:rPr>
          <w:bCs/>
          <w:sz w:val="28"/>
          <w:szCs w:val="28"/>
        </w:rPr>
        <w:t>StaffFirstName</w:t>
      </w:r>
      <w:proofErr w:type="spellEnd"/>
      <w:r w:rsidR="00AB4BDE">
        <w:rPr>
          <w:bCs/>
          <w:sz w:val="28"/>
          <w:szCs w:val="28"/>
        </w:rPr>
        <w:t xml:space="preserve">, </w:t>
      </w:r>
      <w:proofErr w:type="spellStart"/>
      <w:r w:rsidR="00AB4BDE">
        <w:rPr>
          <w:bCs/>
          <w:sz w:val="28"/>
          <w:szCs w:val="28"/>
        </w:rPr>
        <w:t>StaffLastName</w:t>
      </w:r>
      <w:proofErr w:type="spellEnd"/>
    </w:p>
    <w:p w14:paraId="1EA346DD" w14:textId="1617843B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3NF</w:t>
      </w:r>
    </w:p>
    <w:p w14:paraId="3C3B3ED2" w14:textId="7828EB8B" w:rsidR="00A21921" w:rsidRPr="00A21921" w:rsidRDefault="00A21921" w:rsidP="00A21921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Ride</w:t>
      </w:r>
      <w:r w:rsidR="007957E5">
        <w:rPr>
          <w:bCs/>
          <w:sz w:val="28"/>
          <w:szCs w:val="28"/>
        </w:rPr>
        <w:t>:</w:t>
      </w:r>
    </w:p>
    <w:p w14:paraId="598592FB" w14:textId="055580CF" w:rsidR="00A21921" w:rsidRDefault="00A21921" w:rsidP="00A21921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Ride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>, Name, Description</w:t>
      </w:r>
    </w:p>
    <w:p w14:paraId="6F5399A9" w14:textId="69901D66" w:rsidR="00A21921" w:rsidRPr="00A21921" w:rsidRDefault="00A21921" w:rsidP="00A2192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Maintenance</w:t>
      </w:r>
      <w:r w:rsidR="007957E5">
        <w:rPr>
          <w:bCs/>
          <w:sz w:val="28"/>
          <w:szCs w:val="28"/>
        </w:rPr>
        <w:t>:</w:t>
      </w:r>
    </w:p>
    <w:p w14:paraId="74649ACC" w14:textId="18542672" w:rsidR="00A21921" w:rsidRPr="00A21921" w:rsidRDefault="00A21921" w:rsidP="00A21921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i/>
          <w:iCs/>
          <w:sz w:val="28"/>
          <w:szCs w:val="28"/>
        </w:rPr>
        <w:t>RideID</w:t>
      </w:r>
      <w:proofErr w:type="spellEnd"/>
      <w:r w:rsidRPr="00A21921">
        <w:rPr>
          <w:b/>
          <w:i/>
          <w:iCs/>
          <w:sz w:val="28"/>
          <w:szCs w:val="28"/>
        </w:rPr>
        <w:t>(</w:t>
      </w:r>
      <w:proofErr w:type="gramEnd"/>
      <w:r w:rsidRPr="00A2192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/>
          <w:sz w:val="28"/>
          <w:szCs w:val="28"/>
        </w:rPr>
        <w:t>LogNumber</w:t>
      </w:r>
      <w:proofErr w:type="spellEnd"/>
      <w:r w:rsidRPr="00A21921">
        <w:rPr>
          <w:b/>
          <w:sz w:val="28"/>
          <w:szCs w:val="28"/>
        </w:rPr>
        <w:t>(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i/>
          <w:iCs/>
          <w:sz w:val="28"/>
          <w:szCs w:val="28"/>
        </w:rPr>
        <w:t>TaskID</w:t>
      </w:r>
      <w:proofErr w:type="spellEnd"/>
      <w:r w:rsidRPr="00A21921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i/>
          <w:iCs/>
          <w:sz w:val="28"/>
          <w:szCs w:val="28"/>
        </w:rPr>
        <w:t>StaffID</w:t>
      </w:r>
      <w:proofErr w:type="spellEnd"/>
      <w:r w:rsidRPr="00A21921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Notes, </w:t>
      </w:r>
      <w:proofErr w:type="spellStart"/>
      <w:r>
        <w:rPr>
          <w:bCs/>
          <w:sz w:val="28"/>
          <w:szCs w:val="28"/>
        </w:rPr>
        <w:t>DateCompleted</w:t>
      </w:r>
      <w:proofErr w:type="spellEnd"/>
    </w:p>
    <w:p w14:paraId="062020F3" w14:textId="34799248" w:rsidR="00A21921" w:rsidRPr="00A21921" w:rsidRDefault="00A21921" w:rsidP="00717B94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Task</w:t>
      </w:r>
      <w:r w:rsidR="007957E5">
        <w:rPr>
          <w:bCs/>
          <w:sz w:val="28"/>
          <w:szCs w:val="28"/>
        </w:rPr>
        <w:t>:</w:t>
      </w:r>
    </w:p>
    <w:p w14:paraId="1F389A56" w14:textId="42E5D4C3" w:rsidR="00A21921" w:rsidRDefault="00A21921" w:rsidP="00717B94">
      <w:pPr>
        <w:rPr>
          <w:b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Task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Desc</w:t>
      </w:r>
      <w:proofErr w:type="spellEnd"/>
    </w:p>
    <w:p w14:paraId="25E37466" w14:textId="135DEC01" w:rsidR="00A21921" w:rsidRPr="00A21921" w:rsidRDefault="00A21921" w:rsidP="00A21921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Staff</w:t>
      </w:r>
      <w:r w:rsidR="007957E5">
        <w:rPr>
          <w:bCs/>
          <w:sz w:val="28"/>
          <w:szCs w:val="28"/>
        </w:rPr>
        <w:t>:</w:t>
      </w:r>
    </w:p>
    <w:p w14:paraId="4DD08E18" w14:textId="39A16DED" w:rsidR="00A21921" w:rsidRPr="00A21921" w:rsidRDefault="00A21921" w:rsidP="00A21921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Staff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FirstName</w:t>
      </w:r>
      <w:proofErr w:type="spellEnd"/>
      <w:r w:rsidR="00AB4BDE">
        <w:rPr>
          <w:bCs/>
          <w:sz w:val="28"/>
          <w:szCs w:val="28"/>
        </w:rPr>
        <w:t xml:space="preserve">, </w:t>
      </w:r>
      <w:proofErr w:type="spellStart"/>
      <w:r w:rsidR="00AB4BDE">
        <w:rPr>
          <w:bCs/>
          <w:sz w:val="28"/>
          <w:szCs w:val="28"/>
        </w:rPr>
        <w:t>StaffLastName</w:t>
      </w:r>
      <w:proofErr w:type="spellEnd"/>
    </w:p>
    <w:p w14:paraId="3FE17731" w14:textId="77777777" w:rsidR="00717B94" w:rsidRDefault="00717B94" w:rsidP="00717B94">
      <w:pPr>
        <w:rPr>
          <w:b/>
          <w:sz w:val="28"/>
          <w:szCs w:val="28"/>
        </w:rPr>
      </w:pPr>
    </w:p>
    <w:p w14:paraId="53756081" w14:textId="77777777" w:rsidR="00904C77" w:rsidRDefault="00904C77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7A679D4" w14:textId="6DA859EB" w:rsidR="00717B94" w:rsidRDefault="008C66D4" w:rsidP="00717B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rea Rides</w:t>
      </w:r>
      <w:r w:rsidR="00717B94" w:rsidRPr="00FF355C">
        <w:rPr>
          <w:b/>
          <w:sz w:val="28"/>
          <w:szCs w:val="28"/>
        </w:rPr>
        <w:t xml:space="preserve"> View</w:t>
      </w:r>
    </w:p>
    <w:p w14:paraId="589C8A7D" w14:textId="3102196B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INITIAL TABLE</w:t>
      </w:r>
      <w:r w:rsidR="00B114CD">
        <w:rPr>
          <w:b/>
          <w:sz w:val="28"/>
          <w:szCs w:val="28"/>
        </w:rPr>
        <w:t xml:space="preserve"> (0NF)</w:t>
      </w:r>
    </w:p>
    <w:p w14:paraId="0879BA66" w14:textId="47F4DE16" w:rsidR="00717B94" w:rsidRPr="00C21DB1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Area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>, Name, Description, (</w:t>
      </w:r>
      <w:proofErr w:type="spellStart"/>
      <w:r>
        <w:rPr>
          <w:bCs/>
          <w:sz w:val="28"/>
          <w:szCs w:val="28"/>
        </w:rPr>
        <w:t>RideID</w:t>
      </w:r>
      <w:proofErr w:type="spellEnd"/>
      <w:r>
        <w:rPr>
          <w:bCs/>
          <w:sz w:val="28"/>
          <w:szCs w:val="28"/>
        </w:rPr>
        <w:t xml:space="preserve">, Name, </w:t>
      </w:r>
      <w:proofErr w:type="spellStart"/>
      <w:r>
        <w:rPr>
          <w:bCs/>
          <w:sz w:val="28"/>
          <w:szCs w:val="28"/>
        </w:rPr>
        <w:t>CategoryCod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ategory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MinHeight</w:t>
      </w:r>
      <w:proofErr w:type="spellEnd"/>
      <w:r>
        <w:rPr>
          <w:bCs/>
          <w:sz w:val="28"/>
          <w:szCs w:val="28"/>
        </w:rPr>
        <w:t>)</w:t>
      </w:r>
    </w:p>
    <w:p w14:paraId="40F09E7E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1NF</w:t>
      </w:r>
    </w:p>
    <w:p w14:paraId="69FD0D88" w14:textId="04B89DB5" w:rsidR="00717B94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Area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>, Name, Description</w:t>
      </w:r>
    </w:p>
    <w:p w14:paraId="19A6B6D8" w14:textId="5FB369F0" w:rsidR="00C21DB1" w:rsidRPr="00C21DB1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AreaID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sz w:val="28"/>
          <w:szCs w:val="28"/>
        </w:rPr>
        <w:t>RideID</w:t>
      </w:r>
      <w:proofErr w:type="spellEnd"/>
      <w:r w:rsidRPr="00C21DB1">
        <w:rPr>
          <w:b/>
          <w:sz w:val="28"/>
          <w:szCs w:val="28"/>
        </w:rPr>
        <w:t>(PK)</w:t>
      </w:r>
      <w:r>
        <w:rPr>
          <w:bCs/>
          <w:sz w:val="28"/>
          <w:szCs w:val="28"/>
        </w:rPr>
        <w:t xml:space="preserve">, Name, </w:t>
      </w:r>
      <w:proofErr w:type="spellStart"/>
      <w:r>
        <w:rPr>
          <w:bCs/>
          <w:sz w:val="28"/>
          <w:szCs w:val="28"/>
        </w:rPr>
        <w:t>CategoryCod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ategory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MinHeight</w:t>
      </w:r>
      <w:proofErr w:type="spellEnd"/>
    </w:p>
    <w:p w14:paraId="2BFCF85E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2NF</w:t>
      </w:r>
    </w:p>
    <w:p w14:paraId="1E9DADAF" w14:textId="77777777" w:rsid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Area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>, Name, Description</w:t>
      </w:r>
    </w:p>
    <w:p w14:paraId="22D0FF73" w14:textId="44A2115F" w:rsidR="00717B94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AreaID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Ride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</w:p>
    <w:p w14:paraId="608DB8EF" w14:textId="37FC8091" w:rsidR="00C21DB1" w:rsidRPr="00C21DB1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Ride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Name, </w:t>
      </w:r>
      <w:proofErr w:type="spellStart"/>
      <w:r>
        <w:rPr>
          <w:bCs/>
          <w:sz w:val="28"/>
          <w:szCs w:val="28"/>
        </w:rPr>
        <w:t>CategoryCod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ategory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MinHeight</w:t>
      </w:r>
      <w:proofErr w:type="spellEnd"/>
    </w:p>
    <w:p w14:paraId="46E49553" w14:textId="64E809A8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3NF</w:t>
      </w:r>
    </w:p>
    <w:p w14:paraId="629E3858" w14:textId="2542A33E" w:rsidR="008F1D22" w:rsidRPr="008F1D22" w:rsidRDefault="008F1D22" w:rsidP="00717B9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Area</w:t>
      </w:r>
      <w:r w:rsidR="007957E5">
        <w:rPr>
          <w:bCs/>
          <w:sz w:val="28"/>
          <w:szCs w:val="28"/>
        </w:rPr>
        <w:t>:</w:t>
      </w:r>
    </w:p>
    <w:p w14:paraId="17C9A1E1" w14:textId="77777777" w:rsid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Area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>, Name, Description</w:t>
      </w:r>
    </w:p>
    <w:p w14:paraId="742D7DC1" w14:textId="2C07928B" w:rsidR="008F1D22" w:rsidRDefault="008F1D22" w:rsidP="00C21DB1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AreaRide</w:t>
      </w:r>
      <w:proofErr w:type="spellEnd"/>
      <w:r w:rsidR="007957E5">
        <w:rPr>
          <w:bCs/>
          <w:sz w:val="28"/>
          <w:szCs w:val="28"/>
        </w:rPr>
        <w:t>:</w:t>
      </w:r>
    </w:p>
    <w:p w14:paraId="2D53F7F3" w14:textId="77777777" w:rsidR="00C21DB1" w:rsidRDefault="00C21DB1" w:rsidP="00C21DB1">
      <w:pPr>
        <w:rPr>
          <w:b/>
          <w:i/>
          <w:i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AreaID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Ride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</w:p>
    <w:p w14:paraId="49B1F092" w14:textId="660F5C9D" w:rsidR="008F1D22" w:rsidRPr="008F1D22" w:rsidRDefault="008F1D22" w:rsidP="00C21DB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Ride</w:t>
      </w:r>
      <w:r w:rsidR="007957E5">
        <w:rPr>
          <w:bCs/>
          <w:sz w:val="28"/>
          <w:szCs w:val="28"/>
        </w:rPr>
        <w:t>:</w:t>
      </w:r>
    </w:p>
    <w:p w14:paraId="095BFC7F" w14:textId="4C5F82C2" w:rsid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Ride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 w:rsidR="00B066EE">
        <w:rPr>
          <w:bCs/>
          <w:sz w:val="28"/>
          <w:szCs w:val="28"/>
        </w:rPr>
        <w:t xml:space="preserve">, </w:t>
      </w:r>
      <w:proofErr w:type="spellStart"/>
      <w:r w:rsidR="00B066EE" w:rsidRPr="00B066EE">
        <w:rPr>
          <w:bCs/>
          <w:i/>
          <w:iCs/>
          <w:sz w:val="28"/>
          <w:szCs w:val="28"/>
        </w:rPr>
        <w:t>CategoryCode</w:t>
      </w:r>
      <w:proofErr w:type="spellEnd"/>
      <w:r w:rsidR="00B066EE" w:rsidRPr="00B066EE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Name, </w:t>
      </w:r>
      <w:proofErr w:type="spellStart"/>
      <w:r>
        <w:rPr>
          <w:bCs/>
          <w:sz w:val="28"/>
          <w:szCs w:val="28"/>
        </w:rPr>
        <w:t>MinHeight</w:t>
      </w:r>
      <w:proofErr w:type="spellEnd"/>
    </w:p>
    <w:p w14:paraId="044C9703" w14:textId="21398309" w:rsidR="008F1D22" w:rsidRPr="00C21DB1" w:rsidRDefault="008F1D22" w:rsidP="00C21DB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Category</w:t>
      </w:r>
      <w:r w:rsidR="007957E5">
        <w:rPr>
          <w:bCs/>
          <w:sz w:val="28"/>
          <w:szCs w:val="28"/>
        </w:rPr>
        <w:t>:</w:t>
      </w:r>
    </w:p>
    <w:p w14:paraId="60B60A37" w14:textId="7CB1A14F" w:rsidR="00717B94" w:rsidRDefault="00C21DB1" w:rsidP="00904C77">
      <w:pPr>
        <w:rPr>
          <w:b/>
          <w:sz w:val="28"/>
          <w:szCs w:val="28"/>
        </w:rPr>
      </w:pPr>
      <w:proofErr w:type="spellStart"/>
      <w:proofErr w:type="gramStart"/>
      <w:r w:rsidRPr="00B066EE">
        <w:rPr>
          <w:b/>
          <w:sz w:val="28"/>
          <w:szCs w:val="28"/>
        </w:rPr>
        <w:t>CategoryCode</w:t>
      </w:r>
      <w:proofErr w:type="spellEnd"/>
      <w:r w:rsidRPr="00B066EE">
        <w:rPr>
          <w:b/>
          <w:sz w:val="28"/>
          <w:szCs w:val="28"/>
        </w:rPr>
        <w:t>(</w:t>
      </w:r>
      <w:proofErr w:type="gramEnd"/>
      <w:r w:rsidRPr="00B066EE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ategoryName</w:t>
      </w:r>
      <w:proofErr w:type="spellEnd"/>
    </w:p>
    <w:p w14:paraId="228E1810" w14:textId="77777777" w:rsidR="00904C77" w:rsidRDefault="00904C77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2B2B925" w14:textId="01DD570C" w:rsidR="00717B94" w:rsidRDefault="00904C77" w:rsidP="00717B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Staff </w:t>
      </w:r>
      <w:r w:rsidR="008C66D4">
        <w:rPr>
          <w:b/>
          <w:sz w:val="28"/>
          <w:szCs w:val="28"/>
        </w:rPr>
        <w:t>Club</w:t>
      </w:r>
      <w:r w:rsidR="00717B94" w:rsidRPr="002C281B">
        <w:rPr>
          <w:b/>
          <w:sz w:val="28"/>
          <w:szCs w:val="28"/>
        </w:rPr>
        <w:t xml:space="preserve"> View</w:t>
      </w:r>
    </w:p>
    <w:p w14:paraId="5D75A020" w14:textId="3895FE9B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INITIAL TABLE</w:t>
      </w:r>
      <w:r w:rsidR="00B114CD">
        <w:rPr>
          <w:b/>
          <w:sz w:val="28"/>
          <w:szCs w:val="28"/>
        </w:rPr>
        <w:t xml:space="preserve"> (0NF)</w:t>
      </w:r>
    </w:p>
    <w:p w14:paraId="048CC3BF" w14:textId="1954481D" w:rsidR="00717B94" w:rsidRPr="00C21DB1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ClubCode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lubName</w:t>
      </w:r>
      <w:proofErr w:type="spellEnd"/>
      <w:r>
        <w:rPr>
          <w:bCs/>
          <w:sz w:val="28"/>
          <w:szCs w:val="28"/>
        </w:rPr>
        <w:t>, (</w:t>
      </w:r>
      <w:proofErr w:type="spellStart"/>
      <w:r>
        <w:rPr>
          <w:bCs/>
          <w:sz w:val="28"/>
          <w:szCs w:val="28"/>
        </w:rPr>
        <w:t>StaffI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DateJoined</w:t>
      </w:r>
      <w:proofErr w:type="spellEnd"/>
      <w:r>
        <w:rPr>
          <w:bCs/>
          <w:sz w:val="28"/>
          <w:szCs w:val="28"/>
        </w:rPr>
        <w:t>)</w:t>
      </w:r>
    </w:p>
    <w:p w14:paraId="273E1AE1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1NF</w:t>
      </w:r>
    </w:p>
    <w:p w14:paraId="42D67186" w14:textId="752EEE01" w:rsidR="00C21DB1" w:rsidRP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ClubCode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lubName</w:t>
      </w:r>
      <w:proofErr w:type="spellEnd"/>
    </w:p>
    <w:p w14:paraId="1C417A07" w14:textId="4F4785D3" w:rsidR="00C21DB1" w:rsidRDefault="00C21DB1" w:rsidP="00C21DB1">
      <w:pPr>
        <w:rPr>
          <w:b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ClubCode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sz w:val="28"/>
          <w:szCs w:val="28"/>
        </w:rPr>
        <w:t>StaffID</w:t>
      </w:r>
      <w:proofErr w:type="spellEnd"/>
      <w:r w:rsidRPr="00C21DB1">
        <w:rPr>
          <w:b/>
          <w:sz w:val="28"/>
          <w:szCs w:val="28"/>
        </w:rPr>
        <w:t>(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First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Last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DateJoined</w:t>
      </w:r>
      <w:proofErr w:type="spellEnd"/>
    </w:p>
    <w:p w14:paraId="706BDA42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2NF</w:t>
      </w:r>
    </w:p>
    <w:p w14:paraId="29289D8D" w14:textId="77777777" w:rsidR="00C21DB1" w:rsidRP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ClubCode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lubName</w:t>
      </w:r>
      <w:proofErr w:type="spellEnd"/>
    </w:p>
    <w:p w14:paraId="74A10C5C" w14:textId="10F90A34" w:rsidR="00717B94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ClubCode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Staff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DateJoined</w:t>
      </w:r>
      <w:proofErr w:type="spellEnd"/>
    </w:p>
    <w:p w14:paraId="06C01012" w14:textId="11353D5C" w:rsidR="00C21DB1" w:rsidRDefault="00C21DB1" w:rsidP="00717B94">
      <w:pPr>
        <w:rPr>
          <w:b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Staff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First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LastName</w:t>
      </w:r>
      <w:proofErr w:type="spellEnd"/>
    </w:p>
    <w:p w14:paraId="61642553" w14:textId="4442BC3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3NF</w:t>
      </w:r>
    </w:p>
    <w:p w14:paraId="4F3B567B" w14:textId="30716FF7" w:rsidR="00C21DB1" w:rsidRPr="00C21DB1" w:rsidRDefault="00C21DB1" w:rsidP="00717B9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Club</w:t>
      </w:r>
      <w:r w:rsidR="007957E5">
        <w:rPr>
          <w:bCs/>
          <w:sz w:val="28"/>
          <w:szCs w:val="28"/>
        </w:rPr>
        <w:t>:</w:t>
      </w:r>
    </w:p>
    <w:p w14:paraId="1CDA7A91" w14:textId="2F8089FC" w:rsid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ClubCode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lubName</w:t>
      </w:r>
      <w:proofErr w:type="spellEnd"/>
    </w:p>
    <w:p w14:paraId="713A677A" w14:textId="2ECBE815" w:rsidR="00C21DB1" w:rsidRPr="00C21DB1" w:rsidRDefault="00C21DB1" w:rsidP="00C21DB1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ClubStaff</w:t>
      </w:r>
      <w:proofErr w:type="spellEnd"/>
      <w:r w:rsidR="007957E5">
        <w:rPr>
          <w:bCs/>
          <w:sz w:val="28"/>
          <w:szCs w:val="28"/>
        </w:rPr>
        <w:t>:</w:t>
      </w:r>
    </w:p>
    <w:p w14:paraId="049CDE80" w14:textId="1FFB22E2" w:rsid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ClubCode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Staff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DateJoined</w:t>
      </w:r>
      <w:proofErr w:type="spellEnd"/>
    </w:p>
    <w:p w14:paraId="0075F1CD" w14:textId="3B59E9B6" w:rsidR="00C21DB1" w:rsidRDefault="00C21DB1" w:rsidP="00C21DB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Staff</w:t>
      </w:r>
      <w:r w:rsidR="007957E5">
        <w:rPr>
          <w:bCs/>
          <w:sz w:val="28"/>
          <w:szCs w:val="28"/>
        </w:rPr>
        <w:t>:</w:t>
      </w:r>
    </w:p>
    <w:p w14:paraId="11109577" w14:textId="77777777" w:rsidR="00C21DB1" w:rsidRDefault="00C21DB1" w:rsidP="00C21DB1">
      <w:pPr>
        <w:rPr>
          <w:b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Staff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First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LastName</w:t>
      </w:r>
      <w:proofErr w:type="spellEnd"/>
    </w:p>
    <w:p w14:paraId="155945E1" w14:textId="77777777" w:rsidR="00C21DB1" w:rsidRDefault="00C21DB1" w:rsidP="00717B94">
      <w:pPr>
        <w:rPr>
          <w:b/>
          <w:sz w:val="28"/>
          <w:szCs w:val="28"/>
        </w:rPr>
      </w:pPr>
    </w:p>
    <w:p w14:paraId="0C6450E1" w14:textId="77777777" w:rsidR="00904C77" w:rsidRDefault="00904C77" w:rsidP="00717B94">
      <w:pPr>
        <w:rPr>
          <w:b/>
          <w:sz w:val="28"/>
          <w:szCs w:val="28"/>
        </w:rPr>
      </w:pPr>
    </w:p>
    <w:p w14:paraId="36866FCF" w14:textId="77777777" w:rsidR="00717B94" w:rsidRDefault="00717B94">
      <w:r>
        <w:br w:type="page"/>
      </w:r>
    </w:p>
    <w:p w14:paraId="5E7C20CE" w14:textId="77777777" w:rsidR="00717B94" w:rsidRDefault="00717B94" w:rsidP="00717B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FINAL MERGED SOLUTION</w:t>
      </w:r>
    </w:p>
    <w:p w14:paraId="5E444244" w14:textId="7678CB4E" w:rsidR="00990B32" w:rsidRPr="00A21921" w:rsidRDefault="00990B32" w:rsidP="00990B32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Ride</w:t>
      </w:r>
      <w:r w:rsidR="007957E5">
        <w:rPr>
          <w:bCs/>
          <w:sz w:val="28"/>
          <w:szCs w:val="28"/>
        </w:rPr>
        <w:t>:</w:t>
      </w:r>
    </w:p>
    <w:p w14:paraId="7BAF1E51" w14:textId="1EBB4A15" w:rsidR="00990B32" w:rsidRDefault="00990B32" w:rsidP="00990B32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Ride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B066EE">
        <w:rPr>
          <w:bCs/>
          <w:i/>
          <w:iCs/>
          <w:sz w:val="28"/>
          <w:szCs w:val="28"/>
        </w:rPr>
        <w:t>CategoryCode</w:t>
      </w:r>
      <w:proofErr w:type="spellEnd"/>
      <w:r w:rsidRPr="00B066EE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Name, </w:t>
      </w:r>
      <w:r w:rsidR="008C33E0" w:rsidRPr="00A21921">
        <w:rPr>
          <w:bCs/>
          <w:sz w:val="28"/>
          <w:szCs w:val="28"/>
        </w:rPr>
        <w:t>Description</w:t>
      </w:r>
      <w:r w:rsidR="008C33E0">
        <w:rPr>
          <w:bCs/>
          <w:sz w:val="28"/>
          <w:szCs w:val="28"/>
        </w:rPr>
        <w:t xml:space="preserve"> , </w:t>
      </w:r>
      <w:proofErr w:type="spellStart"/>
      <w:r>
        <w:rPr>
          <w:bCs/>
          <w:sz w:val="28"/>
          <w:szCs w:val="28"/>
        </w:rPr>
        <w:t>MinHeight</w:t>
      </w:r>
      <w:proofErr w:type="spellEnd"/>
    </w:p>
    <w:p w14:paraId="082AF926" w14:textId="2050F26F" w:rsidR="00990B32" w:rsidRPr="00A21921" w:rsidRDefault="00990B32" w:rsidP="00990B32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Maintenance</w:t>
      </w:r>
      <w:r w:rsidR="007957E5">
        <w:rPr>
          <w:bCs/>
          <w:sz w:val="28"/>
          <w:szCs w:val="28"/>
        </w:rPr>
        <w:t>:</w:t>
      </w:r>
    </w:p>
    <w:p w14:paraId="73A4D3AF" w14:textId="77777777" w:rsidR="00990B32" w:rsidRPr="00A21921" w:rsidRDefault="00990B32" w:rsidP="00990B32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i/>
          <w:iCs/>
          <w:sz w:val="28"/>
          <w:szCs w:val="28"/>
        </w:rPr>
        <w:t>RideID</w:t>
      </w:r>
      <w:proofErr w:type="spellEnd"/>
      <w:r w:rsidRPr="00A21921">
        <w:rPr>
          <w:b/>
          <w:i/>
          <w:iCs/>
          <w:sz w:val="28"/>
          <w:szCs w:val="28"/>
        </w:rPr>
        <w:t>(</w:t>
      </w:r>
      <w:proofErr w:type="gramEnd"/>
      <w:r w:rsidRPr="00A2192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/>
          <w:sz w:val="28"/>
          <w:szCs w:val="28"/>
        </w:rPr>
        <w:t>LogNumber</w:t>
      </w:r>
      <w:proofErr w:type="spellEnd"/>
      <w:r w:rsidRPr="00A21921">
        <w:rPr>
          <w:b/>
          <w:sz w:val="28"/>
          <w:szCs w:val="28"/>
        </w:rPr>
        <w:t>(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i/>
          <w:iCs/>
          <w:sz w:val="28"/>
          <w:szCs w:val="28"/>
        </w:rPr>
        <w:t>TaskID</w:t>
      </w:r>
      <w:proofErr w:type="spellEnd"/>
      <w:r w:rsidRPr="00A21921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i/>
          <w:iCs/>
          <w:sz w:val="28"/>
          <w:szCs w:val="28"/>
        </w:rPr>
        <w:t>StaffID</w:t>
      </w:r>
      <w:proofErr w:type="spellEnd"/>
      <w:r w:rsidRPr="00A21921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Notes, </w:t>
      </w:r>
      <w:proofErr w:type="spellStart"/>
      <w:r>
        <w:rPr>
          <w:bCs/>
          <w:sz w:val="28"/>
          <w:szCs w:val="28"/>
        </w:rPr>
        <w:t>DateCompleted</w:t>
      </w:r>
      <w:proofErr w:type="spellEnd"/>
    </w:p>
    <w:p w14:paraId="1559D936" w14:textId="36B8CA89" w:rsidR="00990B32" w:rsidRPr="00A21921" w:rsidRDefault="00990B32" w:rsidP="00990B32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Task</w:t>
      </w:r>
      <w:r w:rsidR="007957E5">
        <w:rPr>
          <w:bCs/>
          <w:sz w:val="28"/>
          <w:szCs w:val="28"/>
        </w:rPr>
        <w:t>:</w:t>
      </w:r>
    </w:p>
    <w:p w14:paraId="32EEB12D" w14:textId="77777777" w:rsidR="00990B32" w:rsidRDefault="00990B32" w:rsidP="00990B32">
      <w:pPr>
        <w:rPr>
          <w:b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Task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Desc</w:t>
      </w:r>
      <w:proofErr w:type="spellEnd"/>
    </w:p>
    <w:p w14:paraId="0A0FECE8" w14:textId="059410BF" w:rsidR="00990B32" w:rsidRPr="00A21921" w:rsidRDefault="00990B32" w:rsidP="00990B32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Staff</w:t>
      </w:r>
      <w:r w:rsidR="007957E5">
        <w:rPr>
          <w:bCs/>
          <w:sz w:val="28"/>
          <w:szCs w:val="28"/>
        </w:rPr>
        <w:t>:</w:t>
      </w:r>
    </w:p>
    <w:p w14:paraId="3877935E" w14:textId="5DFF8291" w:rsidR="00D77C3F" w:rsidRDefault="00990B32" w:rsidP="008F1D22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Staff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First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LastName</w:t>
      </w:r>
      <w:proofErr w:type="spellEnd"/>
    </w:p>
    <w:p w14:paraId="5CBB991E" w14:textId="5383709D" w:rsidR="00883DD4" w:rsidRPr="008F1D22" w:rsidRDefault="00883DD4" w:rsidP="00883D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Area</w:t>
      </w:r>
      <w:r w:rsidR="007957E5">
        <w:rPr>
          <w:bCs/>
          <w:sz w:val="28"/>
          <w:szCs w:val="28"/>
        </w:rPr>
        <w:t>:</w:t>
      </w:r>
    </w:p>
    <w:p w14:paraId="23EDF6E1" w14:textId="77777777" w:rsidR="00883DD4" w:rsidRDefault="00883DD4" w:rsidP="00883DD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Area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>, Name, Description</w:t>
      </w:r>
    </w:p>
    <w:p w14:paraId="7B24ED8D" w14:textId="7A7A2705" w:rsidR="00883DD4" w:rsidRDefault="00883DD4" w:rsidP="00883DD4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AreaRide</w:t>
      </w:r>
      <w:proofErr w:type="spellEnd"/>
      <w:r w:rsidR="007957E5">
        <w:rPr>
          <w:bCs/>
          <w:sz w:val="28"/>
          <w:szCs w:val="28"/>
        </w:rPr>
        <w:t>:</w:t>
      </w:r>
    </w:p>
    <w:p w14:paraId="52BA35EE" w14:textId="77777777" w:rsidR="00883DD4" w:rsidRDefault="00883DD4" w:rsidP="00883DD4">
      <w:pPr>
        <w:rPr>
          <w:b/>
          <w:i/>
          <w:i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AreaID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Ride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</w:p>
    <w:p w14:paraId="5DB02574" w14:textId="5DA08A57" w:rsidR="00883DD4" w:rsidRPr="00C21DB1" w:rsidRDefault="00883DD4" w:rsidP="00883D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Category</w:t>
      </w:r>
      <w:r w:rsidR="007957E5">
        <w:rPr>
          <w:bCs/>
          <w:sz w:val="28"/>
          <w:szCs w:val="28"/>
        </w:rPr>
        <w:t>:</w:t>
      </w:r>
    </w:p>
    <w:p w14:paraId="3C666A86" w14:textId="3ACE2C43" w:rsidR="00D77C3F" w:rsidRPr="00BA22B6" w:rsidRDefault="00883DD4" w:rsidP="008F1D22">
      <w:pPr>
        <w:rPr>
          <w:b/>
          <w:sz w:val="28"/>
          <w:szCs w:val="28"/>
        </w:rPr>
      </w:pPr>
      <w:proofErr w:type="spellStart"/>
      <w:proofErr w:type="gramStart"/>
      <w:r w:rsidRPr="00B066EE">
        <w:rPr>
          <w:b/>
          <w:sz w:val="28"/>
          <w:szCs w:val="28"/>
        </w:rPr>
        <w:t>CategoryCode</w:t>
      </w:r>
      <w:proofErr w:type="spellEnd"/>
      <w:r w:rsidRPr="00B066EE">
        <w:rPr>
          <w:b/>
          <w:sz w:val="28"/>
          <w:szCs w:val="28"/>
        </w:rPr>
        <w:t>(</w:t>
      </w:r>
      <w:proofErr w:type="gramEnd"/>
      <w:r w:rsidRPr="00B066EE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ategoryName</w:t>
      </w:r>
      <w:proofErr w:type="spellEnd"/>
    </w:p>
    <w:p w14:paraId="31FB00E5" w14:textId="62E25149" w:rsidR="00D77C3F" w:rsidRPr="00C21DB1" w:rsidRDefault="00D77C3F" w:rsidP="00D77C3F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Club</w:t>
      </w:r>
      <w:r w:rsidR="007957E5">
        <w:rPr>
          <w:bCs/>
          <w:sz w:val="28"/>
          <w:szCs w:val="28"/>
        </w:rPr>
        <w:t>:</w:t>
      </w:r>
    </w:p>
    <w:p w14:paraId="055E1C0C" w14:textId="77777777" w:rsidR="00D77C3F" w:rsidRDefault="00D77C3F" w:rsidP="00D77C3F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ClubCode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lubName</w:t>
      </w:r>
      <w:proofErr w:type="spellEnd"/>
    </w:p>
    <w:p w14:paraId="0666BD72" w14:textId="7AFA9D78" w:rsidR="00D77C3F" w:rsidRPr="00C21DB1" w:rsidRDefault="00D77C3F" w:rsidP="00D77C3F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ClubStaff</w:t>
      </w:r>
      <w:proofErr w:type="spellEnd"/>
      <w:r w:rsidR="007957E5">
        <w:rPr>
          <w:bCs/>
          <w:sz w:val="28"/>
          <w:szCs w:val="28"/>
        </w:rPr>
        <w:t>:</w:t>
      </w:r>
    </w:p>
    <w:p w14:paraId="2E7E8406" w14:textId="77777777" w:rsidR="00D77C3F" w:rsidRDefault="00D77C3F" w:rsidP="00D77C3F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ClubCode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Staff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DateJoined</w:t>
      </w:r>
      <w:proofErr w:type="spellEnd"/>
    </w:p>
    <w:p w14:paraId="6707D172" w14:textId="77777777" w:rsidR="00D77C3F" w:rsidRPr="00A21921" w:rsidRDefault="00D77C3F" w:rsidP="008F1D22">
      <w:pPr>
        <w:rPr>
          <w:bCs/>
          <w:sz w:val="28"/>
          <w:szCs w:val="28"/>
        </w:rPr>
      </w:pPr>
    </w:p>
    <w:p w14:paraId="175C1BB7" w14:textId="77777777" w:rsidR="00904C77" w:rsidRPr="00717B94" w:rsidRDefault="00904C77" w:rsidP="00904C77">
      <w:pPr>
        <w:rPr>
          <w:b/>
        </w:rPr>
      </w:pPr>
    </w:p>
    <w:sectPr w:rsidR="00904C77" w:rsidRPr="00717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rQwNLIwMze2MDZT0lEKTi0uzszPAykwrAUAwHYwASwAAAA="/>
  </w:docVars>
  <w:rsids>
    <w:rsidRoot w:val="001C2C0C"/>
    <w:rsid w:val="001C2C0C"/>
    <w:rsid w:val="00717B94"/>
    <w:rsid w:val="007957E5"/>
    <w:rsid w:val="007B755F"/>
    <w:rsid w:val="00883DD4"/>
    <w:rsid w:val="008C33E0"/>
    <w:rsid w:val="008C66D4"/>
    <w:rsid w:val="008F1D22"/>
    <w:rsid w:val="00904C77"/>
    <w:rsid w:val="00990B32"/>
    <w:rsid w:val="00A21921"/>
    <w:rsid w:val="00A66D1F"/>
    <w:rsid w:val="00AB4BDE"/>
    <w:rsid w:val="00B066EE"/>
    <w:rsid w:val="00B114CD"/>
    <w:rsid w:val="00BA22B6"/>
    <w:rsid w:val="00C21DB1"/>
    <w:rsid w:val="00D7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4ACDB"/>
  <w15:chartTrackingRefBased/>
  <w15:docId w15:val="{647FA732-A0F0-4022-827E-019916E72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826D69E46C14B9FF00F33F4CD7365" ma:contentTypeVersion="8" ma:contentTypeDescription="Create a new document." ma:contentTypeScope="" ma:versionID="e1a1a6b117d90e6bcc5af669aaaed9b6">
  <xsd:schema xmlns:xsd="http://www.w3.org/2001/XMLSchema" xmlns:xs="http://www.w3.org/2001/XMLSchema" xmlns:p="http://schemas.microsoft.com/office/2006/metadata/properties" xmlns:ns2="5b189659-e127-43ab-92a2-c49f3c8d59ec" targetNamespace="http://schemas.microsoft.com/office/2006/metadata/properties" ma:root="true" ma:fieldsID="7d86771a9a93989bb9679c16c0192901" ns2:_="">
    <xsd:import namespace="5b189659-e127-43ab-92a2-c49f3c8d5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89659-e127-43ab-92a2-c49f3c8d5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6927D0-7D1E-4FEF-A1A7-D77C1DF04A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615570-AFD2-40DC-B63D-B49E8819A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89659-e127-43ab-92a2-c49f3c8d5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404222-4CEB-4FB8-98A3-C5DE7CFCCF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IT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Bell</dc:creator>
  <cp:keywords/>
  <dc:description/>
  <cp:lastModifiedBy>Nino Angelo Lumapac</cp:lastModifiedBy>
  <cp:revision>10</cp:revision>
  <dcterms:created xsi:type="dcterms:W3CDTF">2022-02-07T20:22:00Z</dcterms:created>
  <dcterms:modified xsi:type="dcterms:W3CDTF">2022-02-07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826D69E46C14B9FF00F33F4CD7365</vt:lpwstr>
  </property>
</Properties>
</file>